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ของครูทุกคนนะครับ วันนี้พบกันในรายวิชาภาษาไทย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การออกเสียงคำควบกล้ำนะครับ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ขวิดข้างขวา คว้าควายไป ควายขวางวิ่งวนขวักไขว่ กวัดแกว่งขวานไล่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ทั้งนักเรียนแล้วก็คุณครู ออกเสียงไม่มีผิออกเสียงคำควบกล้ำจะต้องไม่ผิดแน่นอนเลย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แล้วเดี๋ยวตอนท้ายนี่เราจะร้องจริง ๆ นักเรียนจะได้ร้องได้นะครับพร้อม ควายไล่ขวิดข้างขวาไล่ขว้างควายไปไขว่ขวางวิ่งควายขวางวิ่งวนขวักไขว่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หมดเวลาครับ คุณครูคณิตาครับ</w:t>
      </w:r>
    </w:p>
    <w:p>
      <w:pPr>
        <w:pStyle w:val="BodyText"/>
      </w:pPr>
      <w:r>
        <w:t xml:space="preserve">(คุณครูคณิตา) ค่ะคำควบกล้ำค่ะ</w:t>
      </w:r>
    </w:p>
    <w:p>
      <w:pPr>
        <w:pStyle w:val="BodyText"/>
      </w:pPr>
      <w:r>
        <w:t xml:space="preserve">(คุณครูปรเมษฐ) ต่อไปถ้าคำที่ว่านั้นเป็นคำควบกล้ำ และเป็นคำควบกล้ำประเภทใดตอบคำถามกับคุณครู 1 2 3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คุณครูคณิตาครับช่วยนักเรียนหน่อย มีความสำคัญหรือไม่ครับ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การสื่อสารก็จะตรงตามต้องการได้คุณครูคณิตาเห็นด้วที่คุณครูได้บอกไปนะคะ ว่าการอ่านออกเสียงนี่การอ่านแล้วก็การเขียนนี่มันจะต้องสัมพันธ์กัน มิฉะนั่นนี่ จะทำให้ความหมายผิดเพี้ยนไป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เดี๋ยวเราให้มาฝึกอ่านคำกัน เดี๋ยวคุณครูคณิตาจะเป็นผู้สอนให้นักเรียนอ่านทีละครับ เราต้องอ่านให้ได้ก่อน1 2 3</w:t>
      </w:r>
    </w:p>
    <w:p>
      <w:pPr>
        <w:pStyle w:val="BodyText"/>
      </w:pPr>
      <w:r>
        <w:t xml:space="preserve">(คุณครูคณิตา) แกว่งไกว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คำว่าอะไรคะ กลับกลาย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ต่อไปครับ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นี่คือการอ่านที่ถูกต้อง นักเรียนจะต้องอ่านให้ถูกนะครับ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คุณครูคณิตาทำให้เป็นหน้าเดิมให้ทำลงในสมุด โดยการเขียนตามให้ทำลงในสมุด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ยังไม่รู้ว่าเป็นคำอะไร ประเภทไหนนะครับเกรงกริ่ง ขวนขวายหมดหรือยัง ของนักเรียนแบ่งเหมือนครูหรือเปล่า ไปดูกันคำเหล่านี้เป็นคำ ควบกล้ำแท้ค่ะ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นักเรียนคนใดนะคะ ที่… ขอย้อนกลับไปนิดหนึ่งนะคะ ครูปรเมษฐ นักเรียนคนใดที่แบ่งไม่ถูกประเภทนะคะ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ต่อไป ครูมีใบตวามรู้ให้นักเรียนได้ศึกษากัน ใบความรู้นี้มีชื่อว่าใบความรู้เรื่องคำควบกล้ำแบ่งกลุ่มกันตามกระบวนการเดิมของนักเรียนเลย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ตัว ร ตัว ล และตัว วครับ มี 3 ตัวนี้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อักษรควบที่ออกเสียงพยัญชนะ 2 ตัวเดี๋ยวไปดูว่ามีอะไร อย่างไหนบ้างนะครับคำควบกล้ำแท้ พยัญชนะตัวหน้าได้แก่ ตัว ก, ข,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หนู ๆ ต้องอ่านให้ถูกนะครับ ตัว ร. เรือ ต้องกระดกลิ้นชัดเจนครับ ควบกล้ำแท้อีก 1 ประเภทตัวเดิมเลยครับ ก, ข, ค,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เขลา คล่องปลา, เผลอ, เพลงนะครับ อีก 1 เที่ยวครับ ครูคณิตาอ่านพร้อม ๆ กันนะครับ กลับ, เขลา,คล่อง ปลา เผลอ เพลงสังเกตว่าการอ่านออกเสียงเหมือนกันไหมครับนักเรียนครับไม่เหมือนนะ ของครูคณิตาเป็นตัว ร จะต้องกระดกลิ้นชัดเจน ถ้าเป็นตัว ล. ลิง นะครับ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ได้แก่ตัว ก, ข, ค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กวัดแกว่ง, ขวักไขว่,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ต่อไปนะครับ ตัว ร.ตัว ล แล้วก็ตัว ว เป็นคำควบกล้ำแท้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คำควบกล้ำไม่แท้ประเภทนี้นะครับ พยัญชนะตัวหน้าตัว จ, ซ, ศ. ศาลา,ส. เสือ ควบกับ ร. จะออกเสียงพยัญชนะตัวหน้า คือ 4 ตัวนี้ตัว ร กล้ำ เป็นอย่างไรนักเรียนไปดูตัวอย่างพร้อม ๆ กันเลยนะครับคำควบกล้ำที่ครูกำหนดมาให้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ออกเสียงกระดกลิ้นทันที ไม่จริงนะครับ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ศอรอ อ่านว่า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ควบกับตัว ร. เรือ จะออกเสียงเป็น ซ นะซ ท ควบกับ ร ออกเสียงเป็น ซร ออกเสียงเป็น ซ เด็ก ๆ จำไว้นะครับ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ไทร ต่อมาค่ะ ทรัพย์</w:t>
      </w:r>
    </w:p>
    <w:p>
      <w:pPr>
        <w:pStyle w:val="BodyText"/>
      </w:pPr>
      <w:r>
        <w:t xml:space="preserve">(คุณครูปรเมษฐ) ทร เป็น ซ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คือให้นักเรียนสรุปเป็นแผนภาพความคิดเรื่อง คำควบกล้ำตามนี้เลยนะครับ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นักเรียนได้รับความรู้เรื่องความควบกล้ำอย่างไรบ้าง ให้นักเรียนตอบคำถามกับคุณครูเลยนะครับ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บทบาทของนักเรียนปลายทางมีดังนี้ค่ะ ข้อที่ 1 ค่ะ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มี 2 ประเภทนะคะ ก็คือคำควบกล้ำแท้และคำควบกล้ำไม่แท้ค่ะต่อมา 2. ค่ะ ให้นักเรียนนำเสนอผลงา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เราไปดูใบงานกันเลยดีกว่าครับ เด็ก ๆ ทุกคนครับอันนี้เป็นใบงานที่นักเรียนมีอยู่แล้วนะครับ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ทำไปพร้อม ๆ กันกับนักเรียนเลยดีกว่าครับคุณครูคณิตา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เรามาเริ่มกันเลยค่ะ เปรี้ยงปร้าง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คลอเคลีย</w:t>
      </w:r>
    </w:p>
    <w:p>
      <w:pPr>
        <w:pStyle w:val="BodyText"/>
      </w:pPr>
      <w:r>
        <w:t xml:space="preserve">(คุณครูคณิตา)ไขว้เขว</w:t>
      </w:r>
    </w:p>
    <w:p>
      <w:pPr>
        <w:pStyle w:val="BodyText"/>
      </w:pPr>
      <w:r>
        <w:t xml:space="preserve">(คุณครูปรเมษฐ) ต่อไปครับหมดหรือยังครูคณิตา</w:t>
      </w:r>
    </w:p>
    <w:p>
      <w:pPr>
        <w:pStyle w:val="BodyText"/>
      </w:pPr>
      <w:r>
        <w:t xml:space="preserve">(คุณครูคณิตา) หมดแล้วค่ะ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จริงจัง สระน้ำ</w:t>
      </w:r>
    </w:p>
    <w:p>
      <w:pPr>
        <w:pStyle w:val="BodyText"/>
      </w:pPr>
      <w:r>
        <w:t xml:space="preserve">(คุณครูปรเมษฐ) หมดหรือยังครับ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ตัว ร นั่นเอง แหมเป็นผลพลอยได้ของนักเรียนจริง ๆ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เผื่อนักเรียนไม่รู้นะคะ เรามาทราบซึ้ง, พุทราอันนี้อ่านว่าอะไรคะ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เเอาเป็นเศียรครอบหัว</w:t>
      </w:r>
    </w:p>
    <w:p>
      <w:pPr>
        <w:pStyle w:val="BodyText"/>
      </w:pPr>
      <w:r>
        <w:t xml:space="preserve">(คุณครูคณิตา) ใช่ค่ะคงไม่มีนักเรียนคนไหนอ่าน เทิด นะคะคงไม่มีนะคะ อ่านว่า เทริด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ก็คือ ทร เป็นเสียง ซ</w:t>
      </w:r>
    </w:p>
    <w:p>
      <w:pPr>
        <w:pStyle w:val="BodyText"/>
      </w:pPr>
      <w:r>
        <w:t xml:space="preserve">(คุณครูปรเมษฐ)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ว่ามีคำว่าอะไรใน 5 คำนี้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ให้เวลาคิด 1 2 3 เฉลยครับครูคณิตา</w:t>
      </w:r>
    </w:p>
    <w:p>
      <w:pPr>
        <w:pStyle w:val="BodyText"/>
      </w:pPr>
      <w:r>
        <w:t xml:space="preserve">(คุณครูคณิตา)เฉลยนะคะ มีคำที่อยู่นะคะ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ซาบซึ้งเขียนอย่างนี้นะครับ ไม่ใช่ ท-ร-า-บ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เพราะว่าตัวนี้นะคะ จะเขียนด้วยตัว ซ. โซ่ สระอา บ. ใบไม้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ตามที่พูดไว้ต้นคาบว่าเราจะได้เพลงคำควบกล้ำ 1 เพลงแบบเต็ม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มาแล้วค่ะ</w:t>
      </w:r>
    </w:p>
    <w:p>
      <w:pPr>
        <w:pStyle w:val="BodyText"/>
      </w:pPr>
      <w:r>
        <w:t xml:space="preserve">(คุณครูปรเมษฐ) พร้อมกันนะครับข้างขวา คว้าขวานมาไล่ขว้างควายไปควายขวางวิ่งวนขวักไขว่ควายควางวิ่งวนขวักไขว่ล้มขว้างขวัญควาถึงคราวเคราะห์ต้องไคลคลาคร่ำครวญหา ครอบครัวคร่ำครวญหา กริ่งเกรงว่าจะเปลี่ยนแปลงทรวดทรงซาบทรามทรายนกอินทรีมัทรี เทริดเทริด นนทรีทรวงไทรทรัพย์แทรกวัด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ตัว ทร เหล่านี้เรา ออกสำเนียงเป็นเสียง ซเก่งมากนะครับนักเรียนให้นักเรียนฟังนะครับ ขอบใจนักเรียนทุกคนมากนะครับเป็นเพลงคำควบกล้ำของอาจารย์กัญชัย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5 วินาทีก็ตอบไป 1, 2,3 4 5 ตอบคำถามครับ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เป็นสิ่งจำเป็นนะคะ ยกตัวอย่าง อย่างเช่นมาลีคลี่บาน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คี่ค่ะ</w:t>
      </w:r>
    </w:p>
    <w:p>
      <w:pPr>
        <w:pStyle w:val="BodyText"/>
      </w:pPr>
      <w:r>
        <w:t xml:space="preserve">(คุณครูปรเมษฐ) เป็นมาลีคี่บาน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ที่นักเรียนนี่จะต้องพูดให้ชัด แต่เอ๊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นักเรียนเกือบจะมาตามหาได้แล้วนะคะนี่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เป็นทรายถามว่าผิดไหม ก็ไม่ผิดถือว่าเป็นภาษาถิ่นแต่การพูด จริง ๆ แล้วต้องให้ออกตามคำควบกล้ำ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เดี๋ยวเอาไม้ฝาดฟาดหน้าฝ้ำที่ผิดนะครับ เพราะฉะนั้นการใช้ในชีวิตจะต้องนำมาใช้ให้ถูกต้อง ต้องพูดให้ถูกคำควบกล้ำเป็นสิ่งสำคัญครับหนู ๆ ที่อยู่ปลายทางทุกคนครับ ต่อไปนะครับนักเรียนจะนำความรู้ในเรื่องคำควบกล้ำไปพัฒนาตนเองอย่างไร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สำหรับวิชาภาษาไทยชั่วโมงหน้านะครับ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เรื่อง ข้อเท็จจริงและข้อคิดเห็นค่ะ 2.ใบงานเรื่องอ่านคิดพิจาณาค่ะสามารถดาวน์โหลดข้อมูลได้ที่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สำหรับวันนี้</w:t>
      </w:r>
    </w:p>
    <w:p>
      <w:pPr>
        <w:pStyle w:val="BodyText"/>
      </w:pPr>
      <w:r>
        <w:t xml:space="preserve">(คุณครูปรเมษฐ)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๔ การออกเสียงคำควบกล้ำ ๘ มิ.ย. ๖๔ ตู่</dc:title>
  <dc:creator/>
  <cp:keywords/>
  <dcterms:created xsi:type="dcterms:W3CDTF">2022-01-27T08:21:13Z</dcterms:created>
  <dcterms:modified xsi:type="dcterms:W3CDTF">2022-01-27T0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4.00 น.</vt:lpwstr>
  </property>
  <property fmtid="{D5CDD505-2E9C-101B-9397-08002B2CF9AE}" pid="3" name="subtitle">
    <vt:lpwstr/>
  </property>
</Properties>
</file>